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an Trebel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rebel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03 Larkdale Drive,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iantrebels@elgallc.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2853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tri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cl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